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522"/>
        <w:tblW w:w="10432" w:type="dxa"/>
        <w:tblLayout w:type="fixed"/>
        <w:tblLook w:val="04A0" w:firstRow="1" w:lastRow="0" w:firstColumn="1" w:lastColumn="0" w:noHBand="0" w:noVBand="1"/>
      </w:tblPr>
      <w:tblGrid>
        <w:gridCol w:w="448"/>
        <w:gridCol w:w="9984"/>
      </w:tblGrid>
      <w:tr w:rsidR="00C128CF" w:rsidRPr="009E038C" w14:paraId="69F6330E" w14:textId="77777777" w:rsidTr="00C128CF">
        <w:trPr>
          <w:trHeight w:val="522"/>
        </w:trPr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B93C90" w14:textId="598F76E0" w:rsidR="00C128CF" w:rsidRPr="009E038C" w:rsidRDefault="00C128CF" w:rsidP="005B0F86">
            <w:pPr>
              <w:rPr>
                <w:rFonts w:ascii="Faruma" w:hAnsi="Faruma" w:cs="Faruma"/>
                <w:sz w:val="18"/>
                <w:szCs w:val="18"/>
                <w:rtl/>
                <w:lang w:bidi="dv-MV"/>
              </w:rPr>
            </w:pPr>
            <w:bookmarkStart w:id="0" w:name="_Hlk64796061"/>
          </w:p>
        </w:tc>
        <w:tc>
          <w:tcPr>
            <w:tcW w:w="99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63C245" w14:textId="4FBBBC0F" w:rsidR="008C04DB" w:rsidRPr="00843EAA" w:rsidRDefault="00C128CF" w:rsidP="00843EAA">
            <w:pPr>
              <w:spacing w:after="0"/>
              <w:jc w:val="center"/>
              <w:rPr>
                <w:rFonts w:ascii="Faruma" w:hAnsi="Faruma" w:cs="Faruma"/>
                <w:noProof/>
                <w:sz w:val="18"/>
                <w:szCs w:val="18"/>
                <w:rtl/>
                <w:lang w:val="dv-MV" w:bidi="dv-MV"/>
              </w:rPr>
            </w:pPr>
            <w:r w:rsidRPr="009E038C">
              <w:rPr>
                <w:rFonts w:ascii="Faruma" w:hAnsi="Faruma" w:cs="Faruma"/>
                <w:b/>
                <w:bCs/>
                <w:sz w:val="40"/>
                <w:szCs w:val="40"/>
                <w:rtl/>
                <w:lang w:bidi="dv-MV"/>
              </w:rPr>
              <w:t>ޗެކް ލިސްޓް</w:t>
            </w:r>
            <w:r w:rsidR="00ED2D2F" w:rsidRPr="000B796E">
              <w:rPr>
                <w:rFonts w:ascii="Faruma" w:hAnsi="Faruma" w:cs="Faruma"/>
                <w:noProof/>
                <w:sz w:val="36"/>
                <w:szCs w:val="36"/>
                <w:rtl/>
              </w:rPr>
              <w:t xml:space="preserve"> </w:t>
            </w:r>
            <w:r w:rsidR="00ED2D2F" w:rsidRPr="00116549">
              <w:rPr>
                <w:rFonts w:ascii="Faruma" w:hAnsi="Faruma" w:cs="Faruma"/>
                <w:noProof/>
                <w:sz w:val="18"/>
                <w:szCs w:val="18"/>
                <w:rtl/>
              </w:rPr>
              <w:t xml:space="preserve"> </w:t>
            </w:r>
          </w:p>
          <w:p w14:paraId="7C9EFC18" w14:textId="4665EEF9" w:rsidR="00C128CF" w:rsidRPr="009E038C" w:rsidRDefault="00ED2D2F" w:rsidP="005A6B02">
            <w:pPr>
              <w:spacing w:after="0"/>
              <w:jc w:val="center"/>
              <w:rPr>
                <w:rFonts w:ascii="Faruma" w:hAnsi="Faruma" w:cs="Faruma"/>
                <w:b/>
                <w:bCs/>
                <w:sz w:val="40"/>
                <w:szCs w:val="40"/>
                <w:lang w:bidi="dv-MV"/>
              </w:rPr>
            </w:pPr>
            <w:r w:rsidRPr="000B796E">
              <w:rPr>
                <w:rFonts w:ascii="Faruma" w:hAnsi="Faruma" w:cs="Faruma"/>
                <w:noProof/>
                <w:sz w:val="36"/>
                <w:szCs w:val="36"/>
                <w:rtl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0C6E6479" wp14:editId="02111AC0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2540</wp:posOffset>
                      </wp:positionV>
                      <wp:extent cx="833755" cy="394970"/>
                      <wp:effectExtent l="0" t="0" r="23495" b="2413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3755" cy="39497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F55EE8" w14:textId="1BEDABB9" w:rsidR="005A6B02" w:rsidRPr="00A063C7" w:rsidRDefault="005A6B02" w:rsidP="00F51FC5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24"/>
                                      <w:szCs w:val="24"/>
                                      <w:lang w:bidi="dv-MV"/>
                                    </w:rPr>
                                  </w:pPr>
                                  <w:r w:rsidRPr="00A063C7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bidi="dv-MV"/>
                                    </w:rPr>
                                    <w:t xml:space="preserve">ޖަދުވަލު </w:t>
                                  </w:r>
                                  <w:r w:rsidR="00F51FC5">
                                    <w:rPr>
                                      <w:rFonts w:ascii="Faruma" w:hAnsi="Faruma" w:cs="Faruma" w:hint="c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bidi="dv-MV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0C6E647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5" o:spid="_x0000_s1026" type="#_x0000_t202" style="position:absolute;left:0;text-align:left;margin-left:.05pt;margin-top:.2pt;width:65.65pt;height:31.1pt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" fillcolor="white [3201]" strokecolor="black [3200]" strokeweight="2pt">
                      <v:textbox>
                        <w:txbxContent>
                          <w:p w14:paraId="46F55EE8" w14:textId="1BEDABB9" w:rsidR="005A6B02" w:rsidRPr="00A063C7" w:rsidRDefault="005A6B02" w:rsidP="00F51FC5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A063C7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 w:rsidR="00F51FC5"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A3A2CB6" w14:textId="06330701" w:rsidR="00C128CF" w:rsidRPr="009E038C" w:rsidRDefault="00C128CF" w:rsidP="004D764C">
            <w:pPr>
              <w:bidi/>
              <w:spacing w:after="0"/>
              <w:rPr>
                <w:rFonts w:ascii="Faruma" w:eastAsia="Times New Roman" w:hAnsi="Faruma" w:cs="Faruma"/>
                <w:b/>
                <w:bCs/>
                <w:rtl/>
                <w:lang w:bidi="dv-MV"/>
              </w:rPr>
            </w:pPr>
            <w:r w:rsidRPr="009E038C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 xml:space="preserve">         އިޢުލާން ނަމްބަރ</w:t>
            </w:r>
            <w:r w:rsidR="00E05AD1">
              <w:rPr>
                <w:rFonts w:ascii="Faruma" w:eastAsia="Times New Roman" w:hAnsi="Faruma" w:cs="Faruma" w:hint="cs"/>
                <w:b/>
                <w:bCs/>
                <w:rtl/>
                <w:lang w:bidi="dv-MV"/>
              </w:rPr>
              <w:t>ު</w:t>
            </w:r>
            <w:r w:rsidR="00843EAA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>:</w:t>
            </w:r>
            <w:r w:rsidRPr="009E038C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 xml:space="preserve"> </w:t>
            </w:r>
            <w:r w:rsidRPr="0003622E">
              <w:rPr>
                <w:rFonts w:ascii="Faruma" w:hAnsi="Faruma" w:cs="Faruma"/>
                <w:sz w:val="24"/>
                <w:szCs w:val="24"/>
                <w:lang w:bidi="dv-MV"/>
              </w:rPr>
              <w:t>(IUL)223/1/20</w:t>
            </w:r>
            <w:r w:rsidR="000B7067" w:rsidRPr="0003622E">
              <w:rPr>
                <w:rFonts w:ascii="Faruma" w:hAnsi="Faruma" w:cs="Faruma"/>
                <w:sz w:val="24"/>
                <w:szCs w:val="24"/>
                <w:lang w:bidi="dv-MV"/>
              </w:rPr>
              <w:t>21</w:t>
            </w:r>
            <w:r w:rsidRPr="0003622E">
              <w:rPr>
                <w:rFonts w:ascii="Faruma" w:hAnsi="Faruma" w:cs="Faruma"/>
                <w:sz w:val="24"/>
                <w:szCs w:val="24"/>
                <w:lang w:bidi="dv-MV"/>
              </w:rPr>
              <w:t>/</w:t>
            </w:r>
            <w:r w:rsidR="004D764C">
              <w:rPr>
                <w:rFonts w:ascii="Faruma" w:hAnsi="Faruma" w:cs="Faruma"/>
                <w:sz w:val="24"/>
                <w:szCs w:val="24"/>
                <w:lang w:bidi="dv-MV"/>
              </w:rPr>
              <w:t>20</w:t>
            </w:r>
            <w:r w:rsidRPr="0003622E">
              <w:rPr>
                <w:rFonts w:ascii="Faruma" w:hAnsi="Faruma" w:cs="Faruma"/>
                <w:noProof/>
                <w:sz w:val="24"/>
                <w:szCs w:val="24"/>
                <w:rtl/>
                <w:lang w:bidi="dv-MV"/>
              </w:rPr>
              <w:t xml:space="preserve"> (</w:t>
            </w:r>
            <w:r w:rsidR="004D764C">
              <w:rPr>
                <w:rFonts w:ascii="Faruma" w:hAnsi="Faruma" w:cs="Faruma"/>
                <w:noProof/>
                <w:sz w:val="24"/>
                <w:szCs w:val="24"/>
                <w:lang w:bidi="dv-MV"/>
              </w:rPr>
              <w:t>16</w:t>
            </w:r>
            <w:bookmarkStart w:id="1" w:name="_GoBack"/>
            <w:bookmarkEnd w:id="1"/>
            <w:r w:rsidR="0003622E">
              <w:rPr>
                <w:rFonts w:ascii="Faruma" w:hAnsi="Faruma" w:cs="Faruma" w:hint="cs"/>
                <w:noProof/>
                <w:sz w:val="24"/>
                <w:szCs w:val="24"/>
                <w:rtl/>
                <w:lang w:bidi="dv-MV"/>
              </w:rPr>
              <w:t xml:space="preserve"> ޖޫން</w:t>
            </w:r>
            <w:r w:rsidR="000B7067" w:rsidRPr="0000406C">
              <w:rPr>
                <w:rFonts w:ascii="Faruma" w:hAnsi="Faruma" w:cs="Faruma" w:hint="cs"/>
                <w:noProof/>
                <w:sz w:val="24"/>
                <w:szCs w:val="24"/>
                <w:rtl/>
                <w:lang w:bidi="dv-MV"/>
              </w:rPr>
              <w:t xml:space="preserve"> 2021</w:t>
            </w:r>
            <w:r w:rsidRPr="0000406C">
              <w:rPr>
                <w:rFonts w:ascii="Faruma" w:hAnsi="Faruma" w:cs="Faruma"/>
                <w:noProof/>
                <w:sz w:val="24"/>
                <w:szCs w:val="24"/>
                <w:rtl/>
                <w:lang w:bidi="dv-MV"/>
              </w:rPr>
              <w:t>)</w:t>
            </w:r>
          </w:p>
          <w:p w14:paraId="24D23609" w14:textId="11163FF6" w:rsidR="00C128CF" w:rsidRPr="009E038C" w:rsidRDefault="00C128CF" w:rsidP="005A6B02">
            <w:pPr>
              <w:spacing w:after="0"/>
              <w:jc w:val="right"/>
              <w:rPr>
                <w:rFonts w:ascii="Faruma" w:eastAsia="Times New Roman" w:hAnsi="Faruma" w:cs="Faruma"/>
                <w:b/>
                <w:bCs/>
                <w:rtl/>
                <w:lang w:bidi="dv-MV"/>
              </w:rPr>
            </w:pPr>
            <w:r w:rsidRPr="009E038C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 xml:space="preserve">        ބީލަން ހުށަހަޅާ ފަރާތް /ވިޔަފާރި ނަން: ..............................................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294"/>
              <w:gridCol w:w="1131"/>
              <w:gridCol w:w="6323"/>
              <w:gridCol w:w="602"/>
            </w:tblGrid>
            <w:tr w:rsidR="00ED2D2F" w:rsidRPr="00D52025" w14:paraId="3B56627B" w14:textId="77777777" w:rsidTr="00ED2D2F">
              <w:trPr>
                <w:trHeight w:val="449"/>
              </w:trPr>
              <w:tc>
                <w:tcPr>
                  <w:tcW w:w="1294" w:type="dxa"/>
                </w:tcPr>
                <w:p w14:paraId="497671C4" w14:textId="77777777" w:rsidR="00ED2D2F" w:rsidRPr="00FA3BB9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FA3BB9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ހުށަހަޅާފައިނުވޭ</w:t>
                  </w:r>
                </w:p>
              </w:tc>
              <w:tc>
                <w:tcPr>
                  <w:tcW w:w="1131" w:type="dxa"/>
                </w:tcPr>
                <w:p w14:paraId="5FF75806" w14:textId="77777777" w:rsidR="00ED2D2F" w:rsidRPr="00FA3BB9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FA3BB9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ހުށަހަޅާފައިވޭ</w:t>
                  </w:r>
                </w:p>
              </w:tc>
              <w:tc>
                <w:tcPr>
                  <w:tcW w:w="6323" w:type="dxa"/>
                </w:tcPr>
                <w:p w14:paraId="2EF8C6A2" w14:textId="77777777" w:rsidR="00ED2D2F" w:rsidRPr="00ED2D2F" w:rsidRDefault="00ED2D2F" w:rsidP="004D764C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5A6B02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ހުށަހަޅަންޖެހޭ ލިޔެކިޔުންތައް</w:t>
                  </w:r>
                </w:p>
              </w:tc>
              <w:tc>
                <w:tcPr>
                  <w:tcW w:w="602" w:type="dxa"/>
                </w:tcPr>
                <w:p w14:paraId="18E8F046" w14:textId="77777777" w:rsidR="00ED2D2F" w:rsidRPr="00FA3BB9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FA3BB9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#</w:t>
                  </w:r>
                </w:p>
              </w:tc>
            </w:tr>
            <w:tr w:rsidR="00ED2D2F" w:rsidRPr="00D52025" w14:paraId="13109ABD" w14:textId="77777777" w:rsidTr="00ED2D2F">
              <w:tc>
                <w:tcPr>
                  <w:tcW w:w="9350" w:type="dxa"/>
                  <w:gridSpan w:val="4"/>
                </w:tcPr>
                <w:p w14:paraId="7C0CD33C" w14:textId="0120B17A" w:rsidR="00ED2D2F" w:rsidRPr="00D52025" w:rsidRDefault="00ED2D2F" w:rsidP="004D764C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lang w:bidi="dv-MV"/>
                    </w:rPr>
                  </w:pPr>
                  <w:r w:rsidRPr="00D52025">
                    <w:rPr>
                      <w:rFonts w:ascii="Faruma" w:hAnsi="Faruma" w:cs="Faruma"/>
                      <w:rtl/>
                      <w:lang w:bidi="dv-MV"/>
                    </w:rPr>
                    <w:t>ބީލަން ހުށަހަޅާއިރު ތިރީގައިވާ މަޢުލޫމާތު އަދި ލިޔެކިޔުންތައް މަދުނަމަ ނުވ</w:t>
                  </w:r>
                  <w:r w:rsidR="00507361">
                    <w:rPr>
                      <w:rFonts w:ascii="Faruma" w:hAnsi="Faruma" w:cs="Faruma"/>
                      <w:rtl/>
                      <w:lang w:bidi="dv-MV"/>
                    </w:rPr>
                    <w:t>ަތަ ނެތްނަމަ ޑިސްކޮލިފައި ކުރެވ</w:t>
                  </w:r>
                  <w:r w:rsidR="00507361">
                    <w:rPr>
                      <w:rFonts w:ascii="Faruma" w:hAnsi="Faruma" w:cs="Faruma" w:hint="cs"/>
                      <w:rtl/>
                      <w:lang w:bidi="dv-MV"/>
                    </w:rPr>
                    <w:t>ިދާނެ</w:t>
                  </w:r>
                  <w:r w:rsidRPr="00D52025">
                    <w:rPr>
                      <w:rFonts w:ascii="Faruma" w:hAnsi="Faruma" w:cs="Faruma"/>
                      <w:rtl/>
                      <w:lang w:bidi="dv-MV"/>
                    </w:rPr>
                    <w:t>އެވެ</w:t>
                  </w:r>
                </w:p>
              </w:tc>
            </w:tr>
            <w:tr w:rsidR="00ED2D2F" w:rsidRPr="00D52025" w14:paraId="0E056A58" w14:textId="77777777" w:rsidTr="00ED2D2F">
              <w:tc>
                <w:tcPr>
                  <w:tcW w:w="1294" w:type="dxa"/>
                </w:tcPr>
                <w:p w14:paraId="7F0CF489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2F0E2E98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4E1E5CC0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ބީލަން ހުށަހަޅާފޯމް</w:t>
                  </w:r>
                </w:p>
              </w:tc>
              <w:tc>
                <w:tcPr>
                  <w:tcW w:w="602" w:type="dxa"/>
                </w:tcPr>
                <w:p w14:paraId="7DD9224A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</w:t>
                  </w:r>
                </w:p>
              </w:tc>
            </w:tr>
            <w:tr w:rsidR="00ED2D2F" w:rsidRPr="00D52025" w14:paraId="5ECAEC5F" w14:textId="77777777" w:rsidTr="00ED2D2F">
              <w:tc>
                <w:tcPr>
                  <w:tcW w:w="1294" w:type="dxa"/>
                </w:tcPr>
                <w:p w14:paraId="00CD7662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65433ADB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5F35D8AC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ކުންފުނި / ޕާޓްނަރޝިޕް / ކޯޕަރޭޓިވް ސޮސައިޓީ / އަމިއްލަ ފަރުދުންގެ ވިޔަފާރީގެ ރަޖިސްޓްރީގެ ކޮޕީ</w:t>
                  </w:r>
                </w:p>
              </w:tc>
              <w:tc>
                <w:tcPr>
                  <w:tcW w:w="602" w:type="dxa"/>
                </w:tcPr>
                <w:p w14:paraId="2FC6201E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2</w:t>
                  </w:r>
                </w:p>
              </w:tc>
            </w:tr>
            <w:tr w:rsidR="00ED2D2F" w:rsidRPr="00D52025" w14:paraId="117BE86C" w14:textId="77777777" w:rsidTr="00ED2D2F">
              <w:tc>
                <w:tcPr>
                  <w:tcW w:w="1294" w:type="dxa"/>
                </w:tcPr>
                <w:p w14:paraId="29DAF1AC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4F76224F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020F0DD7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ކުދި އަދި މެދުފަންތީގެ ވިޔަފާރީގެ ރަޖިސްޓްރީ</w:t>
                  </w:r>
                </w:p>
              </w:tc>
              <w:tc>
                <w:tcPr>
                  <w:tcW w:w="602" w:type="dxa"/>
                </w:tcPr>
                <w:p w14:paraId="16929C1E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3</w:t>
                  </w:r>
                </w:p>
              </w:tc>
            </w:tr>
            <w:tr w:rsidR="00ED2D2F" w:rsidRPr="00D52025" w14:paraId="62009F9F" w14:textId="77777777" w:rsidTr="00ED2D2F">
              <w:tc>
                <w:tcPr>
                  <w:tcW w:w="1294" w:type="dxa"/>
                </w:tcPr>
                <w:p w14:paraId="59902038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0930EBE6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4D68B15" w14:textId="5B8E27B8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ހުށަހަޅާ އެސްޓިމޭޓް (ކޮޓޭޝަން</w:t>
                  </w:r>
                  <w:r w:rsidR="00AE4EF1">
                    <w:rPr>
                      <w:rFonts w:ascii="Faruma" w:hAnsi="Faruma" w:cs="Faruma"/>
                      <w:lang w:bidi="dv-MV"/>
                    </w:rPr>
                    <w:t xml:space="preserve"> </w:t>
                  </w:r>
                  <w:r w:rsidR="00AE4EF1">
                    <w:rPr>
                      <w:rFonts w:ascii="Faruma" w:hAnsi="Faruma" w:cs="Faruma" w:hint="cs"/>
                      <w:rtl/>
                      <w:lang w:bidi="dv-MV"/>
                    </w:rPr>
                    <w:t>(މަޢުލޫމާތު ޝީޓުގެ 2.3 ގައިވާ ގޮތަށް)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/ ބީ.އޯ.އިޔު)</w:t>
                  </w:r>
                </w:p>
              </w:tc>
              <w:tc>
                <w:tcPr>
                  <w:tcW w:w="602" w:type="dxa"/>
                </w:tcPr>
                <w:p w14:paraId="25A264C5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4</w:t>
                  </w:r>
                </w:p>
              </w:tc>
            </w:tr>
            <w:tr w:rsidR="00ED2D2F" w:rsidRPr="00D52025" w14:paraId="4AFD6CFC" w14:textId="77777777" w:rsidTr="00ED2D2F">
              <w:tc>
                <w:tcPr>
                  <w:tcW w:w="1294" w:type="dxa"/>
                </w:tcPr>
                <w:p w14:paraId="4CF89098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76CFFE64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245F471A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ހުށަހަޅާފަރާތުގެ ޕްރޮފައިލް</w:t>
                  </w:r>
                </w:p>
              </w:tc>
              <w:tc>
                <w:tcPr>
                  <w:tcW w:w="602" w:type="dxa"/>
                </w:tcPr>
                <w:p w14:paraId="76378530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5</w:t>
                  </w:r>
                </w:p>
              </w:tc>
            </w:tr>
            <w:tr w:rsidR="00ED2D2F" w:rsidRPr="00D52025" w14:paraId="13D35165" w14:textId="77777777" w:rsidTr="00ED2D2F">
              <w:tc>
                <w:tcPr>
                  <w:tcW w:w="1294" w:type="dxa"/>
                </w:tcPr>
                <w:p w14:paraId="774AE4C6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0F3768FC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5BC33222" w14:textId="11D8F720" w:rsidR="00ED2D2F" w:rsidRPr="00D52025" w:rsidRDefault="00FA714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ޖީ.އެސް.ޓީ ރަ</w:t>
                  </w:r>
                  <w:r w:rsidR="00ED2D2F">
                    <w:rPr>
                      <w:rFonts w:ascii="Faruma" w:hAnsi="Faruma" w:cs="Faruma" w:hint="cs"/>
                      <w:rtl/>
                      <w:lang w:bidi="dv-MV"/>
                    </w:rPr>
                    <w:t>ޖ</w:t>
                  </w:r>
                  <w:r w:rsidR="00E05AD1">
                    <w:rPr>
                      <w:rFonts w:ascii="Faruma" w:hAnsi="Faruma" w:cs="Faruma" w:hint="cs"/>
                      <w:rtl/>
                      <w:lang w:bidi="dv-MV"/>
                    </w:rPr>
                    <w:t>ިސްޓްރޭޝަން ސެޓްފިކެޓް ކޮޕީ (ޖީ.</w:t>
                  </w:r>
                  <w:r w:rsidR="00ED2D2F">
                    <w:rPr>
                      <w:rFonts w:ascii="Faruma" w:hAnsi="Faruma" w:cs="Faruma" w:hint="cs"/>
                      <w:rtl/>
                      <w:lang w:bidi="dv-MV"/>
                    </w:rPr>
                    <w:t>އެސް.ޓީ ރަޖިސްޓްރީ ކޮށްފައިވާނަމަ)</w:t>
                  </w:r>
                </w:p>
              </w:tc>
              <w:tc>
                <w:tcPr>
                  <w:tcW w:w="602" w:type="dxa"/>
                </w:tcPr>
                <w:p w14:paraId="6A673118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6</w:t>
                  </w:r>
                </w:p>
              </w:tc>
            </w:tr>
            <w:tr w:rsidR="00ED2D2F" w:rsidRPr="00D52025" w14:paraId="2BDF0433" w14:textId="77777777" w:rsidTr="00ED2D2F">
              <w:tc>
                <w:tcPr>
                  <w:tcW w:w="1294" w:type="dxa"/>
                </w:tcPr>
                <w:p w14:paraId="2CE643D8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8C57922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6AC4C1A6" w14:textId="2EDD2D0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ބީލަމުގައި ސޮއިރުމުގެ ހުއްދަ ލިޔުން (ޕަވަރ އޮފް އެޓަރނީ</w:t>
                  </w:r>
                  <w:r w:rsidR="00AE4EF1">
                    <w:rPr>
                      <w:rFonts w:ascii="Faruma" w:hAnsi="Faruma" w:cs="Faruma" w:hint="cs"/>
                      <w:rtl/>
                      <w:lang w:bidi="dv-MV"/>
                    </w:rPr>
                    <w:t xml:space="preserve"> / ބޯޑު ރިސޮލިއުޝަން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)</w:t>
                  </w:r>
                </w:p>
              </w:tc>
              <w:tc>
                <w:tcPr>
                  <w:tcW w:w="602" w:type="dxa"/>
                </w:tcPr>
                <w:p w14:paraId="1945F544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7</w:t>
                  </w:r>
                </w:p>
              </w:tc>
            </w:tr>
            <w:tr w:rsidR="00ED2D2F" w:rsidRPr="00D52025" w14:paraId="33A81BDC" w14:textId="77777777" w:rsidTr="00ED2D2F">
              <w:tc>
                <w:tcPr>
                  <w:tcW w:w="1294" w:type="dxa"/>
                </w:tcPr>
                <w:p w14:paraId="25B0F1D8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03AB2BB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6E75972" w14:textId="733CC44B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މަޢުލޫމާތު ޝީޓުގެ 2.</w:t>
                  </w:r>
                  <w:r w:rsidR="00F51FC5">
                    <w:rPr>
                      <w:rFonts w:ascii="Faruma" w:hAnsi="Faruma" w:cs="Faruma" w:hint="cs"/>
                      <w:rtl/>
                      <w:lang w:bidi="dv-MV"/>
                    </w:rPr>
                    <w:t>6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ގައި ބަޔާންކޮށްފައިވާ ލިޔުން ހުށަހަޅަންޖެހޭނަމަ އެލިޔުން</w:t>
                  </w:r>
                </w:p>
              </w:tc>
              <w:tc>
                <w:tcPr>
                  <w:tcW w:w="602" w:type="dxa"/>
                </w:tcPr>
                <w:p w14:paraId="645F3604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8</w:t>
                  </w:r>
                </w:p>
              </w:tc>
            </w:tr>
            <w:tr w:rsidR="00ED2D2F" w:rsidRPr="00D52025" w14:paraId="48F3E53F" w14:textId="77777777" w:rsidTr="00ED2D2F">
              <w:tc>
                <w:tcPr>
                  <w:tcW w:w="1294" w:type="dxa"/>
                </w:tcPr>
                <w:p w14:paraId="534189AF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44BD259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BD156A8" w14:textId="77777777" w:rsidR="00ED2D2F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ކުންފުނީގެ މާލީ ހިސާބު</w:t>
                  </w:r>
                </w:p>
              </w:tc>
              <w:tc>
                <w:tcPr>
                  <w:tcW w:w="602" w:type="dxa"/>
                </w:tcPr>
                <w:p w14:paraId="68F638F4" w14:textId="77777777" w:rsidR="00ED2D2F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9</w:t>
                  </w:r>
                </w:p>
              </w:tc>
            </w:tr>
            <w:tr w:rsidR="00ED2D2F" w:rsidRPr="00D52025" w14:paraId="0DCC9978" w14:textId="77777777" w:rsidTr="00ED2D2F">
              <w:tc>
                <w:tcPr>
                  <w:tcW w:w="1294" w:type="dxa"/>
                </w:tcPr>
                <w:p w14:paraId="4FAE7E59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7431FBB6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C927E16" w14:textId="77777777" w:rsidR="00ED2D2F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މޯލްޑިވްސް އިންލަންޑް ރެވެނިއު އޮތޯރިޓީން ދޫކުރާ ޓެކްސް ކްލިއަރެންސް ރިޕޯޓްގެ ކޮޕީ (ދޫކުރިފަހުން 3 މަސް ހަމަނުވާ)</w:t>
                  </w:r>
                </w:p>
              </w:tc>
              <w:tc>
                <w:tcPr>
                  <w:tcW w:w="602" w:type="dxa"/>
                </w:tcPr>
                <w:p w14:paraId="5AFBED54" w14:textId="77777777" w:rsidR="00ED2D2F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0</w:t>
                  </w:r>
                </w:p>
              </w:tc>
            </w:tr>
            <w:tr w:rsidR="00ED2D2F" w:rsidRPr="00D52025" w14:paraId="1D522323" w14:textId="77777777" w:rsidTr="00ED2D2F">
              <w:tc>
                <w:tcPr>
                  <w:tcW w:w="1294" w:type="dxa"/>
                </w:tcPr>
                <w:p w14:paraId="7D283DEC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0BDC82D2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25935DF9" w14:textId="77777777" w:rsidR="00ED2D2F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ގަވާއިދުން ޕެންޝަން ފައިސާ ދައްކާކަމުގެ ލިޔުމުގެ ކޮޕީ (އެންމެފަހުން ދެއްކި މަހުގެ އަދި މުވައްޒަފުން ނެތްނަމަ، ނެތްކަމަށް ޕެންޝަން އޮފީހުންދީފައިވާ ލިޔުން) (ދޫކުރިފަހުން 3މަސް ހަމަނުވާ)</w:t>
                  </w:r>
                </w:p>
              </w:tc>
              <w:tc>
                <w:tcPr>
                  <w:tcW w:w="602" w:type="dxa"/>
                </w:tcPr>
                <w:p w14:paraId="2188EF54" w14:textId="77777777" w:rsidR="00ED2D2F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1</w:t>
                  </w:r>
                </w:p>
              </w:tc>
            </w:tr>
            <w:tr w:rsidR="00ED2D2F" w:rsidRPr="00D52025" w14:paraId="64C4C156" w14:textId="77777777" w:rsidTr="00ED2D2F">
              <w:tc>
                <w:tcPr>
                  <w:tcW w:w="9350" w:type="dxa"/>
                  <w:gridSpan w:val="4"/>
                </w:tcPr>
                <w:p w14:paraId="731AC356" w14:textId="48AA4477" w:rsidR="00ED2D2F" w:rsidRPr="00D04748" w:rsidRDefault="00ED2D2F" w:rsidP="004D764C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D04748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ބީލަން ހުށަހަޅާއިރު ތިރީގައިމިވާ ލިޔެކިޔުންތައް ނެތްނަމަ ނުވަތަ މަދުނަމަ މާރކްސް ނުލިބޭނެއެވެ</w:t>
                  </w:r>
                  <w:r w:rsidR="00E05AD1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.</w:t>
                  </w:r>
                </w:p>
              </w:tc>
            </w:tr>
            <w:tr w:rsidR="00ED2D2F" w:rsidRPr="00D52025" w14:paraId="28500832" w14:textId="77777777" w:rsidTr="00F51FC5">
              <w:trPr>
                <w:trHeight w:val="402"/>
              </w:trPr>
              <w:tc>
                <w:tcPr>
                  <w:tcW w:w="9350" w:type="dxa"/>
                  <w:gridSpan w:val="4"/>
                </w:tcPr>
                <w:p w14:paraId="6B39ED43" w14:textId="1FA9176C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ބީލަން ހުށަހަޅާ މަސައްކަތާއި ގުޅުންހުރި މަސައްކަތްތަކުގެ ތަޖުރިބާގެ ލިޔެކިޔުންތައް ޖަދުވަލު </w:t>
                  </w:r>
                  <w:r w:rsidR="00F51FC5">
                    <w:rPr>
                      <w:rFonts w:ascii="Faruma" w:hAnsi="Faruma" w:cs="Faruma" w:hint="cs"/>
                      <w:rtl/>
                      <w:lang w:bidi="dv-MV"/>
                    </w:rPr>
                    <w:t>3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ގައި ހިމެނިފައިވާ ގޮތަށް</w:t>
                  </w:r>
                </w:p>
              </w:tc>
            </w:tr>
            <w:tr w:rsidR="00ED2D2F" w:rsidRPr="00D52025" w14:paraId="50953A93" w14:textId="77777777" w:rsidTr="00ED2D2F">
              <w:tc>
                <w:tcPr>
                  <w:tcW w:w="1294" w:type="dxa"/>
                </w:tcPr>
                <w:p w14:paraId="21572C86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2853D9A9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3D1FF16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މައުލޫމާތު ޝީޓުގެ 3.9 ނަންބަރުގައި ހިމެނިފައިވާ </w:t>
                  </w:r>
                </w:p>
              </w:tc>
              <w:tc>
                <w:tcPr>
                  <w:tcW w:w="602" w:type="dxa"/>
                </w:tcPr>
                <w:p w14:paraId="1A33CEE7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</w:t>
                  </w:r>
                </w:p>
              </w:tc>
            </w:tr>
            <w:tr w:rsidR="00ED2D2F" w:rsidRPr="00D52025" w14:paraId="5CCAF02F" w14:textId="77777777" w:rsidTr="00ED2D2F">
              <w:tc>
                <w:tcPr>
                  <w:tcW w:w="9350" w:type="dxa"/>
                  <w:gridSpan w:val="4"/>
                </w:tcPr>
                <w:p w14:paraId="07F4FE42" w14:textId="320B3FE8" w:rsidR="00ED2D2F" w:rsidRPr="00D04748" w:rsidRDefault="00ED2D2F" w:rsidP="004D764C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D04748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ބީލަން ހުށަހަޅާއިރު ތިރީގައިވާ އިރުޝާދާ އެއްގޮތަށް ހުށަހަޅާފައި ނުވާނަމަ ބީލަން ކެންސަލްކުރުމުގެ އިޙްތިޔާރު ބީލަމަށް ހުޅުވާލި ފަރާތައް ލިބިގެންވެއެވެ</w:t>
                  </w:r>
                  <w:r w:rsidR="00E05AD1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.</w:t>
                  </w:r>
                </w:p>
              </w:tc>
            </w:tr>
            <w:tr w:rsidR="00ED2D2F" w:rsidRPr="00D52025" w14:paraId="5AC7E9E5" w14:textId="77777777" w:rsidTr="00ED2D2F">
              <w:tc>
                <w:tcPr>
                  <w:tcW w:w="1294" w:type="dxa"/>
                </w:tcPr>
                <w:p w14:paraId="706D1C7A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24EA799F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524881A2" w14:textId="5C215B45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ހުށަހަޅަންޖެހޭ ލިޔުންތައް ހުރީ މިލިސްޓުގައިވާ ތަރުތީބުން ތަރުތީބުކުރެވިފައި</w:t>
                  </w:r>
                </w:p>
              </w:tc>
              <w:tc>
                <w:tcPr>
                  <w:tcW w:w="602" w:type="dxa"/>
                </w:tcPr>
                <w:p w14:paraId="42A1F885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</w:t>
                  </w:r>
                </w:p>
              </w:tc>
            </w:tr>
            <w:tr w:rsidR="00ED2D2F" w:rsidRPr="00D52025" w14:paraId="7821D3DF" w14:textId="77777777" w:rsidTr="00ED2D2F">
              <w:tc>
                <w:tcPr>
                  <w:tcW w:w="1294" w:type="dxa"/>
                </w:tcPr>
                <w:p w14:paraId="4264DF64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32DADA11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10EC96BF" w14:textId="3F6F2E40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ޞަފްޙާ ނަންބަރު ޖަހާފައި ( ކިތައް ޞަފްޙާގެ ތެރެ</w:t>
                  </w:r>
                  <w:r w:rsidR="00531A91">
                    <w:rPr>
                      <w:rFonts w:ascii="Faruma" w:hAnsi="Faruma" w:cs="Faruma" w:hint="cs"/>
                      <w:rtl/>
                      <w:lang w:bidi="dv-MV"/>
                    </w:rPr>
                    <w:t>އިން ކިތައްވަނަ ޞަފްޙާކަން އެނގޭ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ނެގޮތަށް</w:t>
                  </w:r>
                </w:p>
              </w:tc>
              <w:tc>
                <w:tcPr>
                  <w:tcW w:w="602" w:type="dxa"/>
                </w:tcPr>
                <w:p w14:paraId="5F5FC552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2</w:t>
                  </w:r>
                </w:p>
              </w:tc>
            </w:tr>
            <w:tr w:rsidR="00ED2D2F" w:rsidRPr="00D52025" w14:paraId="6D83B63E" w14:textId="77777777" w:rsidTr="00ED2D2F">
              <w:tc>
                <w:tcPr>
                  <w:tcW w:w="1294" w:type="dxa"/>
                </w:tcPr>
                <w:p w14:paraId="44CA003B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477B8C5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4FF80F2B" w14:textId="1C5A197A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ޞަފްޙާތަކުގައި ހުރީ </w:t>
                  </w:r>
                  <w:r w:rsidR="00F51FC5">
                    <w:rPr>
                      <w:rFonts w:ascii="Faruma" w:hAnsi="Faruma" w:cs="Faruma" w:hint="cs"/>
                      <w:rtl/>
                      <w:lang w:bidi="dv-MV"/>
                    </w:rPr>
                    <w:t>ހުށަހަޅާ ފަރާތުގެ ތައްގަނޑު ޖާހަފައި</w:t>
                  </w:r>
                </w:p>
              </w:tc>
              <w:tc>
                <w:tcPr>
                  <w:tcW w:w="602" w:type="dxa"/>
                </w:tcPr>
                <w:p w14:paraId="7A6AC7E6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3</w:t>
                  </w:r>
                </w:p>
              </w:tc>
            </w:tr>
            <w:tr w:rsidR="00ED2D2F" w:rsidRPr="00D52025" w14:paraId="5C16CF53" w14:textId="77777777" w:rsidTr="00ED2D2F">
              <w:tc>
                <w:tcPr>
                  <w:tcW w:w="1294" w:type="dxa"/>
                </w:tcPr>
                <w:p w14:paraId="70F353BE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41E09D87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61082779" w14:textId="0CAED5B9" w:rsidR="00ED2D2F" w:rsidRPr="00D52025" w:rsidRDefault="00FA714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ބީލަމުގެ ގަނޑުތައް ހުރީ</w:t>
                  </w:r>
                  <w:r w:rsidR="00ED2D2F">
                    <w:rPr>
                      <w:rFonts w:ascii="Faruma" w:hAnsi="Faruma" w:cs="Faruma" w:hint="cs"/>
                      <w:rtl/>
                      <w:lang w:bidi="dv-MV"/>
                    </w:rPr>
                    <w:t xml:space="preserve"> ވަކިނުވާނޭހެން ބައިންޑްކޮށް / ހީރަސްޖަހާފައި</w:t>
                  </w:r>
                </w:p>
              </w:tc>
              <w:tc>
                <w:tcPr>
                  <w:tcW w:w="602" w:type="dxa"/>
                </w:tcPr>
                <w:p w14:paraId="10DF2839" w14:textId="77777777" w:rsidR="00ED2D2F" w:rsidRPr="00D52025" w:rsidRDefault="00ED2D2F" w:rsidP="004D764C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4</w:t>
                  </w:r>
                </w:p>
              </w:tc>
            </w:tr>
          </w:tbl>
          <w:p w14:paraId="08708A6A" w14:textId="282E736A" w:rsidR="00531A91" w:rsidRDefault="00531A91" w:rsidP="00531A91">
            <w:pPr>
              <w:bidi/>
              <w:spacing w:after="0"/>
              <w:ind w:firstLine="90"/>
              <w:jc w:val="both"/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C8F0B56" wp14:editId="190E7E1B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28575</wp:posOffset>
                      </wp:positionV>
                      <wp:extent cx="1280160" cy="1118235"/>
                      <wp:effectExtent l="0" t="0" r="15240" b="24765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80160" cy="1118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4606C6" w14:textId="77777777" w:rsidR="005A6B02" w:rsidRDefault="005A6B02" w:rsidP="00ED2D2F">
                                  <w:pPr>
                                    <w:rPr>
                                      <w:rFonts w:cs="MV Boli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027EDD5C" w14:textId="77777777" w:rsidR="005A6B02" w:rsidRDefault="005A6B02" w:rsidP="00ED2D2F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57FEB69C" w14:textId="77777777" w:rsidR="005A6B02" w:rsidRPr="006D501E" w:rsidRDefault="005A6B02" w:rsidP="00ED2D2F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lang w:bidi="dv-MV"/>
                                    </w:rPr>
                                  </w:pP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ތައްގަ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rtl/>
                                      <w:lang w:bidi="dv-MV"/>
                                    </w:rPr>
                                    <w:t>ނ</w:t>
                                  </w: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ޑު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8F0B56" id="Text Box 16" o:spid="_x0000_s1027" type="#_x0000_t202" style="position:absolute;left:0;text-align:left;margin-left:9.65pt;margin-top:2.25pt;width:100.8pt;height:88.0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">
                      <v:textbox>
                        <w:txbxContent>
                          <w:p w14:paraId="7D4606C6" w14:textId="77777777" w:rsidR="005A6B02" w:rsidRDefault="005A6B02" w:rsidP="00ED2D2F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027EDD5C" w14:textId="77777777" w:rsidR="005A6B02" w:rsidRDefault="005A6B02" w:rsidP="00ED2D2F">
                            <w:pPr>
                              <w:jc w:val="center"/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</w:pPr>
                          </w:p>
                          <w:p w14:paraId="57FEB69C" w14:textId="77777777" w:rsidR="005A6B02" w:rsidRPr="006D501E" w:rsidRDefault="005A6B02" w:rsidP="00ED2D2F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21C7AF7" w14:textId="11529518" w:rsidR="00ED2D2F" w:rsidRPr="00116549" w:rsidRDefault="00ED2D2F" w:rsidP="00531A91">
            <w:pPr>
              <w:bidi/>
              <w:spacing w:after="0"/>
              <w:ind w:firstLine="90"/>
              <w:jc w:val="both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ނޯޓް: </w:t>
            </w:r>
            <w:r w:rsidRPr="00116549">
              <w:rPr>
                <w:rFonts w:ascii="Faruma" w:hAnsi="Faruma" w:cs="Faruma" w:hint="cs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  - </w:t>
            </w: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ޗެކް ލިސްޓުގެ ހުރިހާ ބައެއްފުރިހަމަ ކުރެއްވުމަށް </w:t>
            </w:r>
            <w:r w:rsidRPr="00116549">
              <w:rPr>
                <w:rFonts w:ascii="Times New Roman" w:hAnsi="Times New Roman" w:cs="Times New Roman" w:hint="cs"/>
                <w:b/>
                <w:bCs/>
                <w:noProof/>
                <w:sz w:val="20"/>
                <w:szCs w:val="20"/>
                <w:rtl/>
                <w:lang w:bidi="dv-MV"/>
              </w:rPr>
              <w:t>√</w:t>
            </w: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 ނުވަތަ </w:t>
            </w:r>
            <w:r w:rsidRPr="00116549">
              <w:rPr>
                <w:rFonts w:ascii="Faruma" w:hAnsi="Faruma" w:cs="Faruma"/>
                <w:noProof/>
                <w:lang w:bidi="dv-MV"/>
              </w:rPr>
              <w:t>x</w:t>
            </w: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 ފާހަނގަ ބޭނުން ކުރައްވާ. </w:t>
            </w: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 xml:space="preserve">  </w:t>
            </w:r>
          </w:p>
          <w:p w14:paraId="09E9B391" w14:textId="3CDCBFB4" w:rsidR="00ED2D2F" w:rsidRDefault="00ED2D2F" w:rsidP="00531A91">
            <w:pPr>
              <w:pStyle w:val="ListParagraph"/>
              <w:numPr>
                <w:ilvl w:val="0"/>
                <w:numId w:val="45"/>
              </w:numPr>
              <w:bidi/>
              <w:spacing w:after="0"/>
              <w:jc w:val="both"/>
              <w:rPr>
                <w:rFonts w:ascii="Faruma" w:hAnsi="Faruma" w:cs="Faruma"/>
                <w:b/>
                <w:bCs/>
                <w:sz w:val="20"/>
                <w:szCs w:val="20"/>
                <w:lang w:bidi="dv-MV"/>
              </w:rPr>
            </w:pPr>
            <w:r w:rsidRPr="00116549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ތަޖުރިބާގެ ގޮތުގައި ހިމެނުއްވި ލިޔުންތަކުގެ ޢަދަދު ޖައްސަވާ</w:t>
            </w:r>
          </w:p>
          <w:p w14:paraId="726E8606" w14:textId="77777777" w:rsidR="00ED2D2F" w:rsidRPr="008C04DB" w:rsidRDefault="00ED2D2F" w:rsidP="008C04DB">
            <w:pPr>
              <w:bidi/>
              <w:spacing w:before="240"/>
              <w:jc w:val="both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</w:p>
          <w:p w14:paraId="2F6FAABF" w14:textId="6CB84734" w:rsidR="00ED2D2F" w:rsidRPr="009E038C" w:rsidRDefault="00ED2D2F" w:rsidP="00843EAA">
            <w:pPr>
              <w:spacing w:after="0"/>
              <w:rPr>
                <w:rFonts w:ascii="Faruma" w:eastAsia="Times New Roman" w:hAnsi="Faruma" w:cs="Faruma"/>
                <w:b/>
                <w:bCs/>
                <w:rtl/>
                <w:lang w:bidi="dv-MV"/>
              </w:rPr>
            </w:pPr>
          </w:p>
        </w:tc>
      </w:tr>
      <w:bookmarkEnd w:id="0"/>
    </w:tbl>
    <w:p w14:paraId="7C817721" w14:textId="3491779E" w:rsidR="003B341C" w:rsidRPr="00116549" w:rsidRDefault="003B341C" w:rsidP="005B0F86">
      <w:pPr>
        <w:bidi/>
        <w:spacing w:before="240"/>
        <w:jc w:val="both"/>
        <w:rPr>
          <w:rFonts w:ascii="Faruma" w:hAnsi="Faruma" w:cs="Faruma"/>
          <w:b/>
          <w:bCs/>
          <w:sz w:val="20"/>
          <w:szCs w:val="20"/>
          <w:rtl/>
          <w:lang w:bidi="dv-MV"/>
        </w:rPr>
      </w:pPr>
    </w:p>
    <w:sectPr w:rsidR="003B341C" w:rsidRPr="00116549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653BC" w16cex:dateUtc="2021-06-05T14:49:00Z"/>
  <w16cex:commentExtensible w16cex:durableId="2466519F" w16cex:dateUtc="2021-06-05T14:40:00Z"/>
  <w16cex:commentExtensible w16cex:durableId="2466517F" w16cex:dateUtc="2021-06-05T14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CB16A6" w16cid:durableId="246653BC"/>
  <w16cid:commentId w16cid:paraId="47B49BF0" w16cid:durableId="2466519F"/>
  <w16cid:commentId w16cid:paraId="092BC5ED" w16cid:durableId="2466517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3B42B6" w14:textId="77777777" w:rsidR="00860001" w:rsidRDefault="00860001" w:rsidP="00F25269">
      <w:pPr>
        <w:spacing w:after="0" w:line="240" w:lineRule="auto"/>
      </w:pPr>
      <w:r>
        <w:separator/>
      </w:r>
    </w:p>
  </w:endnote>
  <w:endnote w:type="continuationSeparator" w:id="0">
    <w:p w14:paraId="7D750224" w14:textId="77777777" w:rsidR="00860001" w:rsidRDefault="00860001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altName w:val="Segoe UI Symbol"/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>
      <w:rPr>
        <w:rFonts w:ascii="Faruma" w:hAnsi="Faruma" w:cs="Faruma"/>
      </w:rPr>
    </w:sdtEndPr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>
          <w:rPr>
            <w:rFonts w:ascii="Faruma" w:hAnsi="Faruma" w:cs="Faruma"/>
          </w:rPr>
        </w:sdtEndPr>
        <w:sdtContent>
          <w:p w14:paraId="01BF68E5" w14:textId="0D8A85F3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FA49BDE" id="Straight Connector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59264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4D764C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4D764C">
              <w:rPr>
                <w:rFonts w:ascii="Faruma" w:hAnsi="Faruma" w:cs="Faruma"/>
                <w:noProof/>
                <w:sz w:val="20"/>
                <w:szCs w:val="20"/>
              </w:rPr>
              <w:t>2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77777777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ަ</w:t>
        </w:r>
        <w:r w:rsidRPr="00176F32">
          <w:rPr>
            <w:rFonts w:ascii="Faruma" w:hAnsi="Faruma" w:cs="Times New Roman" w:hint="cs"/>
            <w:color w:val="595959" w:themeColor="text1" w:themeTint="A6"/>
            <w:sz w:val="16"/>
            <w:szCs w:val="16"/>
            <w:rtl/>
          </w:rPr>
          <w:t xml:space="preserve">، </w:t>
        </w:r>
        <w:r w:rsidRPr="000542A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 ވަނަ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ު 201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039FD" w14:textId="77777777" w:rsidR="00860001" w:rsidRDefault="00860001" w:rsidP="00F25269">
      <w:pPr>
        <w:spacing w:after="0" w:line="240" w:lineRule="auto"/>
      </w:pPr>
      <w:r>
        <w:separator/>
      </w:r>
    </w:p>
  </w:footnote>
  <w:footnote w:type="continuationSeparator" w:id="0">
    <w:p w14:paraId="6DF88E18" w14:textId="77777777" w:rsidR="00860001" w:rsidRDefault="00860001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AD421F8"/>
    <w:multiLevelType w:val="multilevel"/>
    <w:tmpl w:val="AE0A63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8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2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3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7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1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5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6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8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E364DB"/>
    <w:multiLevelType w:val="hybridMultilevel"/>
    <w:tmpl w:val="E1F2931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1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5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9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0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2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3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4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5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7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8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abstractNum w:abstractNumId="49" w15:restartNumberingAfterBreak="0">
    <w:nsid w:val="7B110E8F"/>
    <w:multiLevelType w:val="hybridMultilevel"/>
    <w:tmpl w:val="91F028A0"/>
    <w:lvl w:ilvl="0" w:tplc="0409000F">
      <w:start w:val="1"/>
      <w:numFmt w:val="decimal"/>
      <w:lvlText w:val="%1."/>
      <w:lvlJc w:val="left"/>
      <w:pPr>
        <w:ind w:left="2180" w:hanging="360"/>
      </w:p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>
    <w:abstractNumId w:val="10"/>
  </w:num>
  <w:num w:numId="2">
    <w:abstractNumId w:val="6"/>
  </w:num>
  <w:num w:numId="3">
    <w:abstractNumId w:val="47"/>
  </w:num>
  <w:num w:numId="4">
    <w:abstractNumId w:val="21"/>
  </w:num>
  <w:num w:numId="5">
    <w:abstractNumId w:val="44"/>
  </w:num>
  <w:num w:numId="6">
    <w:abstractNumId w:val="4"/>
  </w:num>
  <w:num w:numId="7">
    <w:abstractNumId w:val="18"/>
  </w:num>
  <w:num w:numId="8">
    <w:abstractNumId w:val="32"/>
  </w:num>
  <w:num w:numId="9">
    <w:abstractNumId w:val="12"/>
  </w:num>
  <w:num w:numId="10">
    <w:abstractNumId w:val="7"/>
  </w:num>
  <w:num w:numId="11">
    <w:abstractNumId w:val="1"/>
  </w:num>
  <w:num w:numId="12">
    <w:abstractNumId w:val="46"/>
  </w:num>
  <w:num w:numId="13">
    <w:abstractNumId w:val="34"/>
  </w:num>
  <w:num w:numId="14">
    <w:abstractNumId w:val="23"/>
  </w:num>
  <w:num w:numId="15">
    <w:abstractNumId w:val="40"/>
  </w:num>
  <w:num w:numId="16">
    <w:abstractNumId w:val="9"/>
  </w:num>
  <w:num w:numId="17">
    <w:abstractNumId w:val="35"/>
  </w:num>
  <w:num w:numId="18">
    <w:abstractNumId w:val="26"/>
  </w:num>
  <w:num w:numId="19">
    <w:abstractNumId w:val="36"/>
  </w:num>
  <w:num w:numId="20">
    <w:abstractNumId w:val="42"/>
  </w:num>
  <w:num w:numId="21">
    <w:abstractNumId w:val="15"/>
  </w:num>
  <w:num w:numId="22">
    <w:abstractNumId w:val="48"/>
  </w:num>
  <w:num w:numId="23">
    <w:abstractNumId w:val="39"/>
  </w:num>
  <w:num w:numId="24">
    <w:abstractNumId w:val="11"/>
  </w:num>
  <w:num w:numId="25">
    <w:abstractNumId w:val="41"/>
  </w:num>
  <w:num w:numId="26">
    <w:abstractNumId w:val="25"/>
  </w:num>
  <w:num w:numId="27">
    <w:abstractNumId w:val="8"/>
  </w:num>
  <w:num w:numId="28">
    <w:abstractNumId w:val="2"/>
  </w:num>
  <w:num w:numId="29">
    <w:abstractNumId w:val="43"/>
  </w:num>
  <w:num w:numId="30">
    <w:abstractNumId w:val="0"/>
  </w:num>
  <w:num w:numId="31">
    <w:abstractNumId w:val="45"/>
  </w:num>
  <w:num w:numId="32">
    <w:abstractNumId w:val="14"/>
  </w:num>
  <w:num w:numId="33">
    <w:abstractNumId w:val="24"/>
  </w:num>
  <w:num w:numId="34">
    <w:abstractNumId w:val="19"/>
  </w:num>
  <w:num w:numId="35">
    <w:abstractNumId w:val="13"/>
  </w:num>
  <w:num w:numId="36">
    <w:abstractNumId w:val="20"/>
  </w:num>
  <w:num w:numId="37">
    <w:abstractNumId w:val="31"/>
  </w:num>
  <w:num w:numId="38">
    <w:abstractNumId w:val="22"/>
  </w:num>
  <w:num w:numId="39">
    <w:abstractNumId w:val="16"/>
  </w:num>
  <w:num w:numId="40">
    <w:abstractNumId w:val="38"/>
  </w:num>
  <w:num w:numId="41">
    <w:abstractNumId w:val="28"/>
  </w:num>
  <w:num w:numId="42">
    <w:abstractNumId w:val="3"/>
  </w:num>
  <w:num w:numId="43">
    <w:abstractNumId w:val="29"/>
  </w:num>
  <w:num w:numId="44">
    <w:abstractNumId w:val="27"/>
  </w:num>
  <w:num w:numId="45">
    <w:abstractNumId w:val="33"/>
  </w:num>
  <w:num w:numId="46">
    <w:abstractNumId w:val="17"/>
  </w:num>
  <w:num w:numId="47">
    <w:abstractNumId w:val="30"/>
  </w:num>
  <w:num w:numId="48">
    <w:abstractNumId w:val="49"/>
  </w:num>
  <w:num w:numId="49">
    <w:abstractNumId w:val="37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6244"/>
    <w:rsid w:val="0003557D"/>
    <w:rsid w:val="0003622E"/>
    <w:rsid w:val="00042D7C"/>
    <w:rsid w:val="000542AB"/>
    <w:rsid w:val="00054B2C"/>
    <w:rsid w:val="000623D6"/>
    <w:rsid w:val="00064915"/>
    <w:rsid w:val="00074FB6"/>
    <w:rsid w:val="000755BD"/>
    <w:rsid w:val="000764C2"/>
    <w:rsid w:val="00076BF4"/>
    <w:rsid w:val="00077A88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18FF"/>
    <w:rsid w:val="00125326"/>
    <w:rsid w:val="00125CA5"/>
    <w:rsid w:val="00127F25"/>
    <w:rsid w:val="00141150"/>
    <w:rsid w:val="00155D82"/>
    <w:rsid w:val="001603BD"/>
    <w:rsid w:val="00162419"/>
    <w:rsid w:val="00165A76"/>
    <w:rsid w:val="001678E2"/>
    <w:rsid w:val="00171361"/>
    <w:rsid w:val="00171FCC"/>
    <w:rsid w:val="00175325"/>
    <w:rsid w:val="00176E89"/>
    <w:rsid w:val="0017773D"/>
    <w:rsid w:val="00180079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A4C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61F4"/>
    <w:rsid w:val="00477EAF"/>
    <w:rsid w:val="00481A5C"/>
    <w:rsid w:val="00483689"/>
    <w:rsid w:val="004869B2"/>
    <w:rsid w:val="00486AF3"/>
    <w:rsid w:val="0049246B"/>
    <w:rsid w:val="004A4F40"/>
    <w:rsid w:val="004A7481"/>
    <w:rsid w:val="004C0B43"/>
    <w:rsid w:val="004C5C2A"/>
    <w:rsid w:val="004C7951"/>
    <w:rsid w:val="004D077E"/>
    <w:rsid w:val="004D1B4D"/>
    <w:rsid w:val="004D764C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A11BC"/>
    <w:rsid w:val="005A3345"/>
    <w:rsid w:val="005A666B"/>
    <w:rsid w:val="005A6B02"/>
    <w:rsid w:val="005B0F86"/>
    <w:rsid w:val="005B1EED"/>
    <w:rsid w:val="005B351D"/>
    <w:rsid w:val="005D1822"/>
    <w:rsid w:val="005D4DB4"/>
    <w:rsid w:val="005D64F7"/>
    <w:rsid w:val="005E74A0"/>
    <w:rsid w:val="005E79A5"/>
    <w:rsid w:val="005F265F"/>
    <w:rsid w:val="005F2D55"/>
    <w:rsid w:val="005F4167"/>
    <w:rsid w:val="006005FA"/>
    <w:rsid w:val="00605932"/>
    <w:rsid w:val="00611A1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7037"/>
    <w:rsid w:val="006D7CC6"/>
    <w:rsid w:val="006F1756"/>
    <w:rsid w:val="006F217C"/>
    <w:rsid w:val="006F23F4"/>
    <w:rsid w:val="00701BCD"/>
    <w:rsid w:val="00706444"/>
    <w:rsid w:val="00707C24"/>
    <w:rsid w:val="007124FB"/>
    <w:rsid w:val="0071268D"/>
    <w:rsid w:val="00714B91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F31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3480"/>
    <w:rsid w:val="00824381"/>
    <w:rsid w:val="008358D2"/>
    <w:rsid w:val="00843EAA"/>
    <w:rsid w:val="00846584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7CE5"/>
    <w:rsid w:val="008B134D"/>
    <w:rsid w:val="008B22E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B1900"/>
    <w:rsid w:val="009B62D6"/>
    <w:rsid w:val="009C0050"/>
    <w:rsid w:val="009C57A2"/>
    <w:rsid w:val="009C6AEE"/>
    <w:rsid w:val="009E038C"/>
    <w:rsid w:val="009F2B4F"/>
    <w:rsid w:val="009F4F12"/>
    <w:rsid w:val="00A01652"/>
    <w:rsid w:val="00A04C61"/>
    <w:rsid w:val="00A052CF"/>
    <w:rsid w:val="00A05881"/>
    <w:rsid w:val="00A05B07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61D9"/>
    <w:rsid w:val="00B175BD"/>
    <w:rsid w:val="00B17879"/>
    <w:rsid w:val="00B237BE"/>
    <w:rsid w:val="00B2770E"/>
    <w:rsid w:val="00B27B9A"/>
    <w:rsid w:val="00B33907"/>
    <w:rsid w:val="00B33F06"/>
    <w:rsid w:val="00B50632"/>
    <w:rsid w:val="00B55A5A"/>
    <w:rsid w:val="00B56DAD"/>
    <w:rsid w:val="00B57F76"/>
    <w:rsid w:val="00B61079"/>
    <w:rsid w:val="00B65C5A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C4A80"/>
    <w:rsid w:val="00DD068B"/>
    <w:rsid w:val="00DD7671"/>
    <w:rsid w:val="00DE621B"/>
    <w:rsid w:val="00DE75C0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C774E"/>
    <w:rsid w:val="00ED2D2F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775F65B6"/>
  <w15:docId w15:val="{24A7BCA8-3ED0-4D75-9FAD-AD55DB326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26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D0C314C-0906-4DF3-97C7-9DE1319D60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22</cp:revision>
  <cp:lastPrinted>2021-04-28T07:29:00Z</cp:lastPrinted>
  <dcterms:created xsi:type="dcterms:W3CDTF">2021-06-06T08:56:00Z</dcterms:created>
  <dcterms:modified xsi:type="dcterms:W3CDTF">2021-06-16T06:28:00Z</dcterms:modified>
</cp:coreProperties>
</file>